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ress</w:t>
      </w:r>
      <w:r>
        <w:t xml:space="preserve"> </w:t>
      </w:r>
      <w:r>
        <w:t xml:space="preserve">News</w:t>
      </w:r>
      <w:r>
        <w:t xml:space="preserve"> </w:t>
      </w:r>
      <w:r>
        <w:t xml:space="preserve">(13:58</w:t>
      </w:r>
      <w:r>
        <w:t xml:space="preserve"> </w:t>
      </w:r>
      <w:r>
        <w:t xml:space="preserve">-</w:t>
      </w:r>
      <w:r>
        <w:t xml:space="preserve"> </w:t>
      </w:r>
      <w:r>
        <w:t xml:space="preserve">14:00</w:t>
      </w:r>
      <w:r>
        <w:t xml:space="preserve"> </w:t>
      </w:r>
      <w:r>
        <w:t xml:space="preserve">น.)</w:t>
      </w:r>
      <w:r>
        <w:t xml:space="preserve"> </w:t>
      </w:r>
      <w:r>
        <w:t xml:space="preserve">16</w:t>
      </w:r>
      <w:r>
        <w:t xml:space="preserve"> </w:t>
      </w:r>
      <w:r>
        <w:t xml:space="preserve">ธ.ค.</w:t>
      </w:r>
      <w:r>
        <w:t xml:space="preserve"> </w:t>
      </w:r>
      <w:r>
        <w:t xml:space="preserve">2564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6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บัตรบีเฟิสต์สมาร์ททีพีเอ็นแรบบิทศิริราช ชุดปฏิบัติการเฝ้าระวังทางน้ำรวมทั้งตำรวจน้ำได้สนธิกำลังกันค่ะออกตรวจตราการ ลอบเข้าเมืองโดยผิดกฎหมาย ประมงไม่มีชื่อวิ่งเข้ามาทางร่องน้ำตำมะลังจังหวัดสตูลเมื่อเห็นเจ้าหน้าที่คนขับเรือและลูกเรือรวม 3 คนแสดงท่าทีพิรุธ หน้าที่จึงขอตรวจค้น พบพืชกระท่อมถูกแบ่งเป็นมัดมัดรอจำหน่ายถุงดำซ่อนอยู่ในระหว่างเรือจำนวน 1 ตัน จะได้จับกุมทั้ง 3 คนมาสอบสวนทั้ง 3 สารภาพว่ารับจ้างขนกระท่อมดังกล่าวและค่าจ้าง ละ 300 บาท หน้าที่จึงนำตัวส่งดำเนินคดีข้อหานำเข้าพืชกระท่อมโดยไม่ผ่านพิธีศุลกากร และใช้เรือผิดประเภทนำผู้ต้องหาพร้อมของกลางส่งพนักงานสอบสวนสภเมืองสตูลให้ดำเนินคดีต่อ บริษัท Google เตรียมปลดพนักงานที่ไม่ทำตามนโยบายการ ฉีดวัคซีนของบริษัท สำนักข่าวซีเอ็นบีซีรายงานว่า Google มีข้อบังคับให้พนักงานอัพโหลดเอกสารยืนยันการฉีดวัคซีนป้องกันโรค 9 ภายในวันที่ 18 มกราคมปีหน้า จะถามพนักงานไม่ปฏิบัติตามข้อบังคับบริษัท พนักงานจะถูกพักงานและไล่ออกในลำดับต่อไปรายงานดังกล่าวเกิดขึ้นหลังจากที่ Google เตรียมให้พนักงาน ทำงานที่ออฟฟิศอีกครั้งขณะที่โฆษกของ Google ระบุว่า นโยบายฉีดวัคซีนมีความสำคัญในการทำให้สถานที่ทำงานปลอดภัยจากโรค และสามารถดำเนินงานต่อได้ Google จะให้ความช่วยเหลือพนักงานให้เขารับวัคซีนตามนโยบายของบริษัทต่อไป และทั้งหมดนี้คือ Express News ไม่ต้องให้มันมัน เคยมีผู้ใดจนความรักเธอ ที่ให้โมเมนต์ที่ดี เพิ่งเข้ามาในชีวิต สวัสดีค่ะดีค่ะคุณผู้ชมเข้าสู่การถ่ายทอดสดการออกผลรางวัลสลากกินแบ่งรัฐบาล งวดประจำวันที่ 16 ธันวาคมพุทธศักราช 2560 4 นะคะถ่ายทอดสดผ่านทางสถานีโทรทัศน์ไทยรัฐทีวีช่อง 32 ค่ะ แล้ววันนี้คุณผู้ชมอยู่กับเราสองคนนะคะคุณพลอยพิมพ์รจิตหน้าที่ฉันไปต่อกับตะวันค่ะแน่นอนนะคะคุณผู้ชม เราสองคนงวดสุดท้ายส่งท้ายปี 2506 4 แบบนี้จัดมาแบบ ถูกเลยนะคะสำหรับตัวเลขค่าเลขวันนี้เราขนมาจากทั่วทุกสารทิศมาฝากผู้ชมกันเช่นเคยทานเริ่มเลยไปกันที่เที่ยวแรกบอกเลยว่าวันนี้มีเรื่องราวสถานที่ที่น่าสนใจเยอะแยะมากมาย วันที่แรกที่เขาบอกว่ามีเรื่องแปลกๆเกิดขึ้นจะเป็นเรื่องแปลกแบบไหนยังไงไปดูกันเลยค่ะ ตามมาเลยค่ะคุณผู้ชมนี่เลย ที่นี่จังหวัดปราจีนบุรีน่ะไปที่วัดพระยาทำอำเภอกบินทร์บุรีจังหวัดปราจีนบุรีมีชาวบ้านเขาไปขอเลขเด็ดจากต้นตะเคียน 3 ต้นเขียวมากนะไอ้ต้นบอกว่าให้โชคให้ลาภมาแล้วหลายงวดด้วย แล้วนอกจากนี้นะคะยังมีอะไรหรือไม่ขุ่น คุณเห็นไหม งูเขียวหางไหม้นอนขดตัวอยู่บนทานลูกแก้วหน้ารูปปั้นพ่อปู่ศรีสุทโธ เราไม่เหลือเลยไปไหนไม่หนีไปไหนด้วยกันสิคะคุณแล้วที่ผ่านมาเนี่ยก็มีชาวบ้านเขา ตีเลขเด็ดจากการค้นหา ตัวของงูได้หลายแบบเหมือนกันนะแล้วเขาก็บอกว่าไปเสี่ยงโชค ปรากฏว่าเคยถูกรางวัลไปแล้วด้วยหลายต่อหลายคนมารอบนี้ชาวบ้านช่วยกัน กินก่อนเลยเอาเป็นอะไรดีกูไม่ได้เป็นอะไรน้อไหนอะไรยังไงได้บ้างขณะที่ทางร่างทรง หนูก็บอกว่า งูเขียวตัวนี้นะปู่พญานาคที่มาคอยเฝ้าดูแลพ่อปู่ศรีสุทโธเหมือนเป็น บริวารจากนั้นร่างทรงก็เลยทำการด้วยค่ะ งวดประวัติปากกาซ้ายขวาหน้าหลังออกมาเป็นตัวเลขแบบนี้เหมือนกัน ตัวเลขไว้นะ เขียนลงบนแผ่นฟิวเจอร์บอร์ดนี่แหละให้ชาวบ้านได้เห็นกันชัดๆ ให้กูไปชมดูแล้วจินตนาการกันเอาเองแล้วกันนะคะแล้วแต่คนมองนะว่ามีเลขอะไรนะ ถ้าผู้ชมค้าจากจังหวัดปราจีนบุรีเราไปต่อกันที่จังหวัดอุดรธานีค่ะเจ้าเก่าเจ้าเดิมนะคะที่บริเวณเกาะ คำชะโนดวังนาคินทร์อำเภอบ้านดุงจังหวัดอุดรธานีอยู่ที่นี่คึกคักมากเลยนะในช่วงสุดสัปดาห์นี้ ซึ่งก็มีนักท่องเที่ยวมารอกันตั้งแต่เช้าเลยค่ะเอาพื้นที่จึงต้องมีการตรวจ ลองแบบเข้มงวดนะคะตามมาตรการต่างๆ เพื่อป้องกันการแพร่ระบาดของโรคโควิด 19 ส่วนที่บริเวณลานบวงสรวงค่ะเขามีการตั้งโต๊ะบวงสรวง ทรัพย์รับโชค พร้อมกับแก้บนพ่อปู่ศรีสุทโธและแม่ย่าศรีปทุมมากันตลอดทั้งวันเลยนะคะ มีการรำถวายพ่อปู่แม่ย่าด้วยและที่พลาดไม่ได้อะไรรู้ไหมนี่ การส่องหาเลขเด็ดจากน้ำตา เทียนในขันน้ำมนต์ของพ่อตั้มเพื่อนำไปเสี่ยงโชคในงวดนี้นั่นเองนะคะ แต่ละคนนี่บอกเลยว่า เห็นเป็นตัวเลขที่แตกต่างกันออกไปตัวเลขอาจจะดูยากนิดนึงแต่บอกเลยว่าแต่ละ เขาได้ตัวเลขกลับบ้านไปเยอะเลยนะตามจินตนาการอะเนาะ ใช่ค่ะด้านพลตำรวจตรีพิษณุอุณหเสรีผู้บังคับการตำรวจภูธร จังหวัดอุดรธานีก็นำคณะลงพื้นที่ดูแลความสงบเรียบร้อย พร้อมกับกำชับทั้งพ่อค้าแม่ค้า ไม่ให้ขายลอตเตอรี่เกินราคาที่กำหนดนะคะใบละไม่เกิน 80 บาทนะ พบเห็นใบละ 100 บาทแจ้งได้เลยอันนี้ก็ขายตามกฎหมายกำหนดถูกต้องค่ะแต่ยังไม่หมดที่เดียวกันนี่ล่ะค่ะเขาก็มีนะ ชอบพากันไปทำพิธีเปิดทรัพย์รับโชคเหมือนกันพร้อมทั้งไปไหว้ขอพรพ่อปู่ศรีสุทโธแม่ย่าศรีปทุมมาด้วยนะ ข้างตึกครับแต่ว่าก็ต้องยอมรับว่าปิดไปนานเหมือนกันครับพอเสร็จพิธีหายังไงต่อ 2 คันข้างบนเหมือนกันค่ะคุณขันน้ำมนต์บริเวณลานพิธีบวงสรวงแบบนี้พอจะมีเลขดัง หยดน้ำตาเทียนต่างๆคือพิธีต่างกันนะ สีขาวอันนี้เป็นเพียงการแสดงตัวนี้เป็นเทียนสีแดงไงสุดแล้วแต่ มองเห็นและตีความหมายออกมายังไงบ้างบางคนบอกว่าเท่านี้มันไม่พอหรอกค่ะอยากได้เพิ่มอีก ไปส่องดูที่ คุกกี้เสี่ยงทายเป็นแบบว่าการพูดด้วยนะเลขจากธูปที่เป็นรูปพญานาค ลองไปดูก็แล้วกันคุณผู้ชมว่าเป็นอะไรยังไงนะคะแต่ว่านอกจากนี้ชาวบ้านเขาบอกว่า หลังกับพี่ งวดก่อนนายกรัฐมนตรีเดินทางลงพื้นที่คำชะโนดไปแล้วสัปดาห์ที่แล้วนะก็สร้างความมั่นใจให้ ท่องเที่ยวก็มีคนแวะเวียนมาขอโชคขอลาภกันต่อเนื่องเลยค่ะ บรรยากาศสุดคึกคักเลยนะคะ เป็นเรื่องของความเชื่อส่วนบุคคลยังไงก็ใช้วิจารณญาณในการรับชมกันด้วยค่ะ วันก่อนวันออกผลรางวัลสลากกินแบ่งรัฐบาลยังไม่หมดเท่านี้นะคะเดี๋ยวกลับมาติดตามกันต่อในช่วงหน้าค่ะ มิติใหม่ใช้ AIS Point เป็นส่วนลดแทนเงินสดได้เลือกอร่อย กว่า 200 ล้านทั่วประเทศ AIS Point สบายกระเป๋าพวกเรายิ้มได้เลย เขาจะช่วงเวลากับครอบครัวล้วนมีความหมายขอแนะนำ Family ป่า และฆ่าเชื้อโรคบนพื้นผิวช่วยกำจัดเชื้อไวรัสและแบคทีเรีย 99.9% กรรณิการ์ ที่ทุกที่ทุกวันทุกเทศกาลที่ไหน เลือกได้ทุกรสดีนะนมถั่วเหลืองเพิ่มประโยชน์จากธัญพืช เทศกาลบอกรักตัวเองทุกวันด้วยน้ำแร่ธรรมชาติจากใต้พื้นโลก ธรรมชาติ ญาญ่าดื่มมิเนเร่ สิ่งดีๆ ธรรมชาติได้ทุกวัน พี่ใหม่อยู่เสมอผมเพิ่มการใส่ใจด้วยสูตรเฉพาะตราหมอเส็ง กระเพาะปลาหมอเส็ง นี่เลย Birdman โรบัสต้าเข้มถึงใส่เลื่อยต่อเต็มรสกาแฟคั่วเข้ม สาวที่หลับให้สบายในวันนั้นของเดือนต้องลองกินใหม่ มากขึ้น หลับสบายตื่นสดชื่น มีน้ำปลาร้าตำนัวติดบ้านไว้บรรยากาศก็จะเป็นอย่างนี้นะครับว่าอร่อยแซ่บ คำนวณตัวทำกินเองที่บ้านสบายใจมีน้ำปลาร้าตำนัวติดบ้านไว้หรือยังคะน้ำปลาร้าตำรวจ ผมแนะนำครับ Yamaha n Max Power ไม่ให้รักครอบครัวเรารักสนุกจัดเต็มกับทุกเรื่องต้องเจอสิ่งสกปรก ช่วยลดการสะสมของเชื้อแบคทีเรียที่แฝงอยู่ได้ถึง 99.9 ปกป้องสิ่งที่รักช่วยเด็กต่อ อีก 300 เมตรเลี้ยวซ้ายจะหลงหลงไปลอนดอนลงไปแคลิฟอร์เนีย ดินแดง มาลงกับประสบการณ์ใหม่ที่บางจาก GPS ยังหลงเลย รางวัลเกียรติยศนานาชาติถอดหมวกเพื่อแสดงความยินดีกับความภาคภูมิใจ รู้สึกน้ำแร่มองที่ได้รับรางวัล สามดาว ฮ่าๆๆเมื่อเช้าไม่รู้จักตอนเช้ามีประโยชน์ไหม นมสดได้ประโยชน์เต็มๆ เข้าสู่ช่วงที่ 2 ของการถ่ายทอดสดการออกผลรางวัลสลากกินแบ่งรัฐบาลนะคะยังอยู่กับเราสองคนค่ะทั้งนั้นตอบแทน สินค้าให้แล้วค่ะงวดนี้งวดนี้ยังไม่ท้ายสุดนะคะแต่บอกเลยว่า เต็มค่ะสำหรับตัวเลขไหนนะคะที่เป็นเลขเด็ดเลขโดยที่ชาวบ้านเขา เห็นแล้วอยากเอามาฝากผู้ชมมาได้ป่ะเรื่องกันที่นี่เลยค่ะเห็นไหมโอ๋เข้าบ้านไปรอกันเยอะนอนรอเลยนะ ใช่ค่ะบรรยากาศของจังหวัดต่างๆนี่นักแสวงโชคเขาไม่กล้าที่จะมองหาโชคลาภให้ตัวเองกันนะคะ อย่างที่จังหวัดนคร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ress News (13:58 - 14:00 น.) 16 ธ.ค. 2564</dc:title>
  <dc:creator/>
  <cp:keywords/>
  <dcterms:created xsi:type="dcterms:W3CDTF">2024-01-04T02:48:27Z</dcterms:created>
  <dcterms:modified xsi:type="dcterms:W3CDTF">2024-01-04T02:4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6 พฤษจิกายน 2566 เวลา 13.05 น.</vt:lpwstr>
  </property>
  <property fmtid="{D5CDD505-2E9C-101B-9397-08002B2CF9AE}" pid="3" name="subtitle">
    <vt:lpwstr/>
  </property>
</Properties>
</file>